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40b9f9f75bb3f00c822eef2e5769fccb4307645"/>
    <w:p>
      <w:pPr>
        <w:pStyle w:val="Heading1"/>
      </w:pPr>
      <w:r>
        <w:t xml:space="preserve">Cover Letter for Civil Engineer Position in United Arab Emirates Abu Dhabi</w:t>
      </w:r>
    </w:p>
    <w:p>
      <w:pPr>
        <w:pStyle w:val="FirstParagraph"/>
      </w:pPr>
      <w:r>
        <w:t xml:space="preserve">Dear [Hiring Manager's Name],</w:t>
      </w:r>
    </w:p>
    <w:p>
      <w:pPr>
        <w:pStyle w:val="BodyText"/>
      </w:pPr>
      <w:r>
        <w:t xml:space="preserve">I am writing to express my sincere interest in the Civil Engineer position at your esteemed organization in the United Arab Emirates (UAE), specifically within Abu Dhabi. As a dedicated and experienced civil engineer with a strong background in infrastructure development, urban planning, and sustainable construction practices, I am eager to contribute my expertise to projects that align with Abu Dhabi’s vision of innovation, resilience, and excellence. This opportunity represents an ideal platform for me to combine my technical skills with the dynamic growth of one of the world’s most ambitious cities.</w:t>
      </w:r>
    </w:p>
    <w:p>
      <w:pPr>
        <w:pStyle w:val="BodyText"/>
      </w:pPr>
      <w:r>
        <w:t xml:space="preserve">Throughout my career as a Civil Engineer, I have consistently pursued opportunities to work on complex projects that require precision, creativity, and a deep understanding of local and international standards. My professional journey has taken me through diverse environments, from large-scale urban development initiatives to infrastructure modernization programs. These experiences have equipped me with the ability to manage multidisciplinary teams, coordinate with stakeholders, and deliver projects that meet rigorous quality and safety benchmarks. I am particularly drawn to Abu Dhabi’s commitment to cutting-edge engineering solutions and its role as a hub for forward-thinking construction projects, which makes this position in the United Arab Emirates Abu Dhabi especially appealing.</w:t>
      </w:r>
    </w:p>
    <w:bookmarkStart w:id="20" w:name="professional-expertise-and-achievements"/>
    <w:p>
      <w:pPr>
        <w:pStyle w:val="Heading2"/>
      </w:pPr>
      <w:r>
        <w:t xml:space="preserve">Professional Expertise and Achievements</w:t>
      </w:r>
    </w:p>
    <w:p>
      <w:pPr>
        <w:pStyle w:val="FirstParagraph"/>
      </w:pPr>
      <w:r>
        <w:t xml:space="preserve">As a Civil Engineer, I have specialized in various aspects of construction, including structural design, site supervision, and project management. My work has spanned residential, commercial, and public infrastructure projects, with a focus on adhering to the highest standards of engineering excellence. For instance, during my tenure at [Previous Company Name], I led the design and execution of a 500-unit residential complex that incorporated energy-efficient systems and sustainable materials. This project not only met all regulatory requirements but also achieved LEED certification, highlighting my commitment to environmentally responsible engineering practices.</w:t>
      </w:r>
    </w:p>
    <w:p>
      <w:pPr>
        <w:pStyle w:val="BodyText"/>
      </w:pPr>
      <w:r>
        <w:t xml:space="preserve">In addition to my technical skills, I have developed a strong ability to navigate the challenges of large-scale projects in high-traffic urban settings. My experience with [specific software or tools, e.g., AutoCAD, Revit, or BIM] has allowed me to create detailed designs and simulations that optimize construction workflows. Furthermore, I have successfully managed teams of engineers and technicians, ensuring timely project delivery while maintaining strict adherence to budget constraints and safety protocols. These competencies are particularly relevant in the United Arab Emirates Abu Dhabi context, where engineering projects often demand a balance between innovation and precision.</w:t>
      </w:r>
    </w:p>
    <w:bookmarkEnd w:id="20"/>
    <w:bookmarkStart w:id="21" w:name="Xd2ea07662d4748e157b322ed294de0c08d2d2ac"/>
    <w:p>
      <w:pPr>
        <w:pStyle w:val="Heading2"/>
      </w:pPr>
      <w:r>
        <w:t xml:space="preserve">Understanding of the UAE Construction Landscape</w:t>
      </w:r>
    </w:p>
    <w:p>
      <w:pPr>
        <w:pStyle w:val="FirstParagraph"/>
      </w:pPr>
      <w:r>
        <w:t xml:space="preserve">The United Arab Emirates, and Abu Dhabi in particular, have become global leaders in engineering and construction. The city’s ambitious initiatives—such as the Masdar City project, the development of Al Bahar Towers, and the expansion of Khalifa Port—demonstrate a commitment to sustainable and technologically advanced infrastructure. As a Civil Engineer with a deep understanding of these trends, I am well-positioned to contribute to similar endeavors. My knowledge of UAE-specific building codes, such as the Gulf Cooperation Council (GCC) standards and the Abu Dhabi Sustainability Program, ensures that my work aligns with local regulations while pushing the boundaries of engineering innovation.</w:t>
      </w:r>
    </w:p>
    <w:p>
      <w:pPr>
        <w:pStyle w:val="BodyText"/>
      </w:pPr>
      <w:r>
        <w:t xml:space="preserve">Moreover, I have closely followed the evolution of construction practices in Abu Dhabi, including its emphasis on smart cities and digital infrastructure. I am familiar with technologies like Building Information Modeling (BIM) and the integration of renewable energy systems into urban planning. These skills are critical for addressing the unique challenges of engineering in a region characterized by extreme climate conditions and rapid urbanization. My ability to adapt to these demands while maintaining a focus on efficiency and safety makes me an ideal candidate for your team.</w:t>
      </w:r>
    </w:p>
    <w:bookmarkEnd w:id="21"/>
    <w:bookmarkStart w:id="22" w:name="X5d3afd9edb0a2bc508ec2780ae3ef7b93492dfd"/>
    <w:p>
      <w:pPr>
        <w:pStyle w:val="Heading2"/>
      </w:pPr>
      <w:r>
        <w:t xml:space="preserve">Commitment to Quality, Safety, and Collaboration</w:t>
      </w:r>
    </w:p>
    <w:p>
      <w:pPr>
        <w:pStyle w:val="FirstParagraph"/>
      </w:pPr>
      <w:r>
        <w:t xml:space="preserve">In the United Arab Emirates Abu Dhabi, where engineering projects often involve global stakeholders and multinational teams, collaboration is essential. My approach as a Civil Engineer emphasizes open communication, transparency, and a willingness to learn from others. I have consistently worked in cross-functional environments, fostering relationships with architects, contractors, and local authorities to ensure seamless project execution. This collaborative mindset has allowed me to navigate the complexities of large-scale projects while maintaining high standards of quality and compliance.</w:t>
      </w:r>
    </w:p>
    <w:p>
      <w:pPr>
        <w:pStyle w:val="BodyText"/>
      </w:pPr>
      <w:r>
        <w:t xml:space="preserve">Safety is another cornerstone of my professional philosophy. In Abu Dhabi’s construction sector, where projects often involve heavy machinery and complex logistics, prioritizing safety is non-negotiable. I have implemented comprehensive safety protocols on multiple sites, reducing accidents by over 30% in one of my previous roles. This commitment to safety not only protects workers but also ensures that projects are completed without delays or costly setbacks.</w:t>
      </w:r>
    </w:p>
    <w:bookmarkEnd w:id="22"/>
    <w:bookmarkStart w:id="23" w:name="X851e0293c3e1d9dac63edd02f58ef55f7ff66b4"/>
    <w:p>
      <w:pPr>
        <w:pStyle w:val="Heading2"/>
      </w:pPr>
      <w:r>
        <w:t xml:space="preserve">Why Abu Dhabi? A Vision Aligned with My Values</w:t>
      </w:r>
    </w:p>
    <w:p>
      <w:pPr>
        <w:pStyle w:val="FirstParagraph"/>
      </w:pPr>
      <w:r>
        <w:t xml:space="preserve">Abu Dhabi’s vision for the future—driven by initiatives like the UAE Vision 2021 and the Emirate’s focus on diversifying its economy beyond oil—resonates deeply with my professional goals. As a Civil Engineer, I am passionate about contributing to projects that enhance quality of life, promote sustainability, and support long-term economic growth. The opportunity to work in Abu Dhabi offers not only a chance to apply my skills but also to be part of a community that values innovation and excellence.</w:t>
      </w:r>
    </w:p>
    <w:p>
      <w:pPr>
        <w:pStyle w:val="BodyText"/>
      </w:pPr>
      <w:r>
        <w:t xml:space="preserve">I am particularly impressed by the Emirate’s investments in smart infrastructure, such as the development of Al Maktoum International Airport and the expansion of its transportation networks. These projects exemplify the kind of forward-thinking engineering that I am eager to be part of. My technical expertise, combined with a deep respect for Abu Dhabi’s cultural and environmental context, will enable me to make meaningful contributions to your organization’s mission.</w:t>
      </w:r>
    </w:p>
    <w:bookmarkEnd w:id="23"/>
    <w:bookmarkStart w:id="24" w:name="conclusion"/>
    <w:p>
      <w:pPr>
        <w:pStyle w:val="Heading2"/>
      </w:pPr>
      <w:r>
        <w:t xml:space="preserve">Conclusion</w:t>
      </w:r>
    </w:p>
    <w:p>
      <w:pPr>
        <w:pStyle w:val="FirstParagraph"/>
      </w:pPr>
      <w:r>
        <w:t xml:space="preserve">In conclusion, I am confident that my experience as a Civil Engineer, my understanding of the UAE construction landscape, and my dedication to quality and innovation align perfectly with the needs of your organization in Abu Dhabi. I would be honored to bring my skills to your team and contribute to the continued growth and success of projects that shape the future of this remarkable city.</w:t>
      </w:r>
    </w:p>
    <w:p>
      <w:pPr>
        <w:pStyle w:val="BodyText"/>
      </w:pPr>
      <w:r>
        <w:t xml:space="preserve">Thank you for considering my application. I look forward to the opportunity to discuss how I can contribute to your engineering initiatives in the United Arab Emirates Abu Dhabi.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United Arab Emirates Abu Dhabi</dc:title>
  <dc:creator/>
  <dc:language>en</dc:language>
  <cp:keywords/>
  <dcterms:created xsi:type="dcterms:W3CDTF">2026-07-23T23:24:59Z</dcterms:created>
  <dcterms:modified xsi:type="dcterms:W3CDTF">2026-07-23T23:24:59Z</dcterms:modified>
</cp:coreProperties>
</file>

<file path=docProps/custom.xml><?xml version="1.0" encoding="utf-8"?>
<Properties xmlns="http://schemas.openxmlformats.org/officeDocument/2006/custom-properties" xmlns:vt="http://schemas.openxmlformats.org/officeDocument/2006/docPropsVTypes"/>
</file>